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490D54" w14:textId="182E361B" w:rsidR="00F45BE1" w:rsidRDefault="00065334">
      <w:r>
        <w:t>HW09 – SQL Key Repair</w:t>
      </w:r>
    </w:p>
    <w:p w14:paraId="3FDE5DA9" w14:textId="01F487B1" w:rsidR="00065334" w:rsidRDefault="00065334">
      <w:r>
        <w:t>Smit Patil</w:t>
      </w:r>
    </w:p>
    <w:p w14:paraId="17549E3D" w14:textId="77777777" w:rsidR="00065334" w:rsidRDefault="00065334"/>
    <w:p w14:paraId="0F239EF1" w14:textId="22CC97BD" w:rsidR="00065334" w:rsidRDefault="00065334" w:rsidP="00065334">
      <w:pPr>
        <w:pStyle w:val="ListParagraph"/>
        <w:numPr>
          <w:ilvl w:val="0"/>
          <w:numId w:val="1"/>
        </w:numPr>
      </w:pPr>
      <w:r>
        <w:t>SQL statement to pad keys with “0” to allow them to sort properly</w:t>
      </w:r>
    </w:p>
    <w:p w14:paraId="1DE60062" w14:textId="362E7513" w:rsidR="00065334" w:rsidRDefault="00065334" w:rsidP="00065334"/>
    <w:p w14:paraId="5A239978" w14:textId="77777777" w:rsidR="00065334" w:rsidRDefault="00065334" w:rsidP="00065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2C3700E" w14:textId="77777777" w:rsidR="00065334" w:rsidRDefault="00065334" w:rsidP="00065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BSTRIN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10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EFT(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3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0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+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BSTRING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5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EAE8C4C" w14:textId="77777777" w:rsidR="00065334" w:rsidRDefault="00065334" w:rsidP="00065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id</w:t>
      </w:r>
    </w:p>
    <w:p w14:paraId="494916D3" w14:textId="77777777" w:rsidR="00065334" w:rsidRDefault="00065334" w:rsidP="00065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id</w:t>
      </w:r>
    </w:p>
    <w:p w14:paraId="13FD86FB" w14:textId="77777777" w:rsidR="00065334" w:rsidRDefault="00065334" w:rsidP="0006533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est</w:t>
      </w:r>
    </w:p>
    <w:p w14:paraId="2F4E1F36" w14:textId="4AD69BC0" w:rsidR="00065334" w:rsidRDefault="00065334" w:rsidP="00065334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</w:p>
    <w:p w14:paraId="2621E8AC" w14:textId="7DE7E120" w:rsidR="00065334" w:rsidRDefault="00065334" w:rsidP="00065334">
      <w:pPr>
        <w:rPr>
          <w:rFonts w:ascii="Consolas" w:hAnsi="Consolas" w:cs="Consolas"/>
          <w:color w:val="000000"/>
          <w:sz w:val="19"/>
          <w:szCs w:val="19"/>
        </w:rPr>
      </w:pPr>
    </w:p>
    <w:p w14:paraId="43B4963D" w14:textId="77777777" w:rsidR="00065334" w:rsidRDefault="00065334" w:rsidP="00065334"/>
    <w:p w14:paraId="4AD75FF0" w14:textId="2447408F" w:rsidR="00065334" w:rsidRDefault="00065334">
      <w:r>
        <w:rPr>
          <w:noProof/>
        </w:rPr>
        <w:drawing>
          <wp:inline distT="0" distB="0" distL="0" distR="0" wp14:anchorId="579A1ED2" wp14:editId="2A54DDED">
            <wp:extent cx="5943600" cy="32162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482D7" w14:textId="13F1EA43" w:rsidR="00065334" w:rsidRDefault="00065334"/>
    <w:p w14:paraId="42B4C330" w14:textId="2BB0E0C8" w:rsidR="00065334" w:rsidRDefault="00065334"/>
    <w:p w14:paraId="3BAC120D" w14:textId="533D5BCE" w:rsidR="00065334" w:rsidRDefault="00065334"/>
    <w:p w14:paraId="73F7DAEE" w14:textId="0696C849" w:rsidR="00065334" w:rsidRDefault="00065334"/>
    <w:p w14:paraId="618E5AAE" w14:textId="2D39ADF6" w:rsidR="00065334" w:rsidRDefault="00065334"/>
    <w:p w14:paraId="18D38DA9" w14:textId="06EE5754" w:rsidR="00065334" w:rsidRDefault="00065334"/>
    <w:p w14:paraId="0098D735" w14:textId="67D04682" w:rsidR="00065334" w:rsidRDefault="00065334"/>
    <w:p w14:paraId="3C2DD580" w14:textId="6CCA0E3B" w:rsidR="00065334" w:rsidRDefault="00065334" w:rsidP="00065334">
      <w:pPr>
        <w:pStyle w:val="ListParagraph"/>
        <w:numPr>
          <w:ilvl w:val="0"/>
          <w:numId w:val="1"/>
        </w:numPr>
      </w:pPr>
      <w:r>
        <w:lastRenderedPageBreak/>
        <w:t>SSIS transformation task to pad keys with “0”, running successfully.</w:t>
      </w:r>
    </w:p>
    <w:p w14:paraId="3BD5C26C" w14:textId="0BF487D2" w:rsidR="00065334" w:rsidRDefault="00065334">
      <w:r>
        <w:rPr>
          <w:noProof/>
        </w:rPr>
        <w:drawing>
          <wp:inline distT="0" distB="0" distL="0" distR="0" wp14:anchorId="785826DC" wp14:editId="06FF51DF">
            <wp:extent cx="5943600" cy="32162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B326B" w14:textId="1E90E58C" w:rsidR="00065334" w:rsidRDefault="00065334"/>
    <w:p w14:paraId="37C2E5EE" w14:textId="7159EDC7" w:rsidR="00065334" w:rsidRDefault="00621EEC" w:rsidP="00065334">
      <w:pPr>
        <w:pStyle w:val="ListParagraph"/>
        <w:numPr>
          <w:ilvl w:val="0"/>
          <w:numId w:val="1"/>
        </w:numPr>
      </w:pPr>
      <w:r>
        <w:t>The o</w:t>
      </w:r>
      <w:r w:rsidR="00065334">
        <w:t xml:space="preserve">utput of the test3 table which was loaded using SSIS. All the required keys were padded and are </w:t>
      </w:r>
      <w:r>
        <w:t>appropriately sorted</w:t>
      </w:r>
      <w:r w:rsidR="00065334">
        <w:t>.</w:t>
      </w:r>
    </w:p>
    <w:p w14:paraId="0D026FE3" w14:textId="05D2919B" w:rsidR="00065334" w:rsidRDefault="00065334">
      <w:r>
        <w:rPr>
          <w:noProof/>
        </w:rPr>
        <w:drawing>
          <wp:inline distT="0" distB="0" distL="0" distR="0" wp14:anchorId="7A2889EC" wp14:editId="624ABA0C">
            <wp:extent cx="5943600" cy="32162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653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504B47"/>
    <w:multiLevelType w:val="hybridMultilevel"/>
    <w:tmpl w:val="3D2AC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MzE0MjI3MDYzNzRS0lEKTi0uzszPAykwrAUAARM8mywAAAA="/>
  </w:docVars>
  <w:rsids>
    <w:rsidRoot w:val="00902F1D"/>
    <w:rsid w:val="00065334"/>
    <w:rsid w:val="00621EEC"/>
    <w:rsid w:val="00902F1D"/>
    <w:rsid w:val="00F45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47626"/>
  <w15:chartTrackingRefBased/>
  <w15:docId w15:val="{5FDFC5DF-40D2-45E1-A61E-04A254906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53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6</Words>
  <Characters>382</Characters>
  <Application>Microsoft Office Word</Application>
  <DocSecurity>0</DocSecurity>
  <Lines>3</Lines>
  <Paragraphs>1</Paragraphs>
  <ScaleCrop>false</ScaleCrop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it Patil</dc:creator>
  <cp:keywords/>
  <dc:description/>
  <cp:lastModifiedBy>Smit Patil</cp:lastModifiedBy>
  <cp:revision>3</cp:revision>
  <dcterms:created xsi:type="dcterms:W3CDTF">2020-11-21T20:28:00Z</dcterms:created>
  <dcterms:modified xsi:type="dcterms:W3CDTF">2020-11-21T20:36:00Z</dcterms:modified>
</cp:coreProperties>
</file>